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4" w:name="Xbcbd05d629e0db3198c90c71ddb88a5b3130a15"/>
    <w:p>
      <w:pPr>
        <w:pStyle w:val="Heading1"/>
      </w:pPr>
      <w:r>
        <w:t xml:space="preserve">Cover Letter for Translator Interpreter Position in DR Congo Kinshasa</w:t>
      </w:r>
    </w:p>
    <w:p>
      <w:pPr>
        <w:pStyle w:val="FirstParagraph"/>
      </w:pPr>
      <w:r>
        <w:t xml:space="preserve">Dear [Hiring Manager's Name],</w:t>
      </w:r>
    </w:p>
    <w:p>
      <w:pPr>
        <w:pStyle w:val="BodyText"/>
      </w:pPr>
      <w:r>
        <w:t xml:space="preserve">I am writing to express my enthusiastic interest in the Translator Interpreter position at [Organization Name] in DR Congo Kinshasa. With a deep passion for cross-cultural communication, a strong academic background in linguistics, and hands-on experience navigating the linguistic and cultural complexities of Central Africa, I am confident that my skills align perfectly with your organization’s mission to bridge gaps through accurate and culturally sensitive translation services.</w:t>
      </w:r>
    </w:p>
    <w:p>
      <w:pPr>
        <w:pStyle w:val="BodyText"/>
      </w:pPr>
      <w:r>
        <w:t xml:space="preserve">As someone who has worked extensively in multilingual environments across the Democratic Republic of the Congo (DRC), I understand the critical role that translators and interpreters play in fostering collaboration, ensuring equitable access to information, and promoting peace in a region as diverse as Kinshasa. DR Congo Kinshasa, with its vibrant cultural tapestry and numerous local languages such as Lingala, Kongo, Swahili, and French (the official language), presents unique challenges that require not only linguistic expertise but also a nuanced understanding of social dynamics. My background equips me to meet these demands head-on.</w:t>
      </w:r>
    </w:p>
    <w:bookmarkStart w:id="20" w:name="why-dr-congo-kinshasa"/>
    <w:p>
      <w:pPr>
        <w:pStyle w:val="Heading2"/>
      </w:pPr>
      <w:r>
        <w:t xml:space="preserve">Why DR Congo Kinshasa?</w:t>
      </w:r>
    </w:p>
    <w:p>
      <w:pPr>
        <w:pStyle w:val="FirstParagraph"/>
      </w:pPr>
      <w:r>
        <w:t xml:space="preserve">The Democratic Republic of the Congo, particularly Kinshasa, is a city where language is both a barrier and a bridge. As the capital and largest city, Kinshasa serves as a hub for political, economic, and humanitarian activities. However, its linguistic diversity often leads to miscommunication in critical sectors such as healthcare, education, legal proceedings, and international development projects. This is where the Translator Interpreter becomes indispensable.</w:t>
      </w:r>
    </w:p>
    <w:p>
      <w:pPr>
        <w:pStyle w:val="BodyText"/>
      </w:pPr>
      <w:r>
        <w:t xml:space="preserve">My work in DR Congo Kinshasa has exposed me to the challenges of translating not just words but meanings within a culturally rich context. For instance, during my time with [Previous Organization/Project], I provided interpretation services for a health initiative targeting rural communities. The success of this project hinged on my ability to translate medical terminology into local dialects while preserving the intent and cultural sensitivity of the messages. This experience reinforced my belief that effective translation is not merely about linguistic accuracy but about fostering trust and understanding in a multilingual society.</w:t>
      </w:r>
    </w:p>
    <w:bookmarkEnd w:id="20"/>
    <w:bookmarkStart w:id="21" w:name="X0fae4b9bbe9458217900cefd4425f1147d6e440"/>
    <w:p>
      <w:pPr>
        <w:pStyle w:val="Heading2"/>
      </w:pPr>
      <w:r>
        <w:t xml:space="preserve">Professional Expertise as a Translator Interpreter</w:t>
      </w:r>
    </w:p>
    <w:p>
      <w:pPr>
        <w:pStyle w:val="FirstParagraph"/>
      </w:pPr>
      <w:r>
        <w:t xml:space="preserve">I hold a [Degree, e.g., Bachelor’s/Master’s in Linguistics or Translation Studies] and have been certified by [Relevant Institution or Certification Body]. My proficiency spans multiple languages, including French (fluent), Lingala (native), Kongo, Swahili, and English. This multilingual capability allows me to serve as a liaison between international stakeholders and local communities in DR Congo Kinshasa.</w:t>
      </w:r>
    </w:p>
    <w:p>
      <w:pPr>
        <w:pStyle w:val="BodyText"/>
      </w:pPr>
      <w:r>
        <w:t xml:space="preserve">One of my key strengths is adaptability. Whether interpreting during high-stakes negotiations between NGOs and local leaders or translating technical documents for humanitarian programs, I tailor my approach to the specific needs of the project. For example, I once translated a series of educational materials into Lingala for a literacy campaign in Kinshasa. The materials were designed to be accessible to children in underserved neighborhoods, requiring not only linguistic precision but also an understanding of local idioms and storytelling traditions.</w:t>
      </w:r>
    </w:p>
    <w:p>
      <w:pPr>
        <w:pStyle w:val="BodyText"/>
      </w:pPr>
      <w:r>
        <w:t xml:space="preserve">Moreover, I have experience working with both written and spoken language. As a Translator Interpreter, I am comfortable handling legal documents, medical reports, technical manuals, and everyday conversations. My attention to detail ensures that translations are not only accurate but also contextually appropriate. In DR Congo Kinshasa, where misinformation can have serious consequences—whether in healthcare or political discourse—this precision is non-negotiable.</w:t>
      </w:r>
    </w:p>
    <w:bookmarkEnd w:id="21"/>
    <w:bookmarkStart w:id="22" w:name="commitment-to-the-dr-congo-context"/>
    <w:p>
      <w:pPr>
        <w:pStyle w:val="Heading2"/>
      </w:pPr>
      <w:r>
        <w:t xml:space="preserve">Commitment to the DR Congo Context</w:t>
      </w:r>
    </w:p>
    <w:p>
      <w:pPr>
        <w:pStyle w:val="FirstParagraph"/>
      </w:pPr>
      <w:r>
        <w:t xml:space="preserve">Living and working in Kinshasa has given me a profound appreciation for the region’s cultural richness and its challenges. I have witnessed firsthand how language barriers can hinder development efforts, create misunderstandings, or even exacerbate conflicts. As a Translator Interpreter, I strive to mitigate these issues by ensuring that voices from all communities are heard and understood.</w:t>
      </w:r>
    </w:p>
    <w:p>
      <w:pPr>
        <w:pStyle w:val="BodyText"/>
      </w:pPr>
      <w:r>
        <w:t xml:space="preserve">My commitment to DR Congo Kinshasa extends beyond my professional role. I actively participate in local initiatives aimed at promoting multilingual education and cultural preservation. For example, I have volunteered with [Local Organization] to create a digital archive of oral histories in Kongo, which serves as both a linguistic resource and a tool for community empowerment. These experiences have deepened my connection to the region and reinforced my dedication to using language as a force for positive change.</w:t>
      </w:r>
    </w:p>
    <w:bookmarkEnd w:id="22"/>
    <w:bookmarkStart w:id="23" w:name="why-organization-name"/>
    <w:p>
      <w:pPr>
        <w:pStyle w:val="Heading2"/>
      </w:pPr>
      <w:r>
        <w:t xml:space="preserve">Why [Organization Name]?</w:t>
      </w:r>
    </w:p>
    <w:p>
      <w:pPr>
        <w:pStyle w:val="FirstParagraph"/>
      </w:pPr>
      <w:r>
        <w:t xml:space="preserve">I am particularly drawn to [Organization Name] because of its reputation for excellence in [specific field, e.g., humanitarian aid, education, or peacebuilding] and its commitment to empowering communities in DR Congo Kinshasa. Your organization’s emphasis on inclusive communication resonates with my own values. I am eager to contribute my skills as a Translator Interpreter to support your mission and help bridge the gap between international partners and local populations.</w:t>
      </w:r>
    </w:p>
    <w:p>
      <w:pPr>
        <w:pStyle w:val="BodyText"/>
      </w:pPr>
      <w:r>
        <w:t xml:space="preserve">I am confident that my combination of linguistic expertise, cultural awareness, and hands-on experience in Kinshasa makes me a strong candidate for this role. I would welcome the opportunity to discuss how my background aligns with your needs and to learn more about how I can contribute to your team’s success.</w:t>
      </w:r>
    </w:p>
    <w:p>
      <w:pPr>
        <w:pStyle w:val="BodyText"/>
      </w:pPr>
      <w:r>
        <w:t xml:space="preserve">Thank you for considering my application. I look forward to the possibility of working together in DR Congo Kinshasa, where language can be a powerful tool for unity and progres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DR Congo Kinshasa</dc:title>
  <dc:creator/>
  <dc:language>en</dc:language>
  <cp:keywords/>
  <dcterms:created xsi:type="dcterms:W3CDTF">2026-07-20T01:13:05Z</dcterms:created>
  <dcterms:modified xsi:type="dcterms:W3CDTF">2026-07-20T01:13:05Z</dcterms:modified>
</cp:coreProperties>
</file>

<file path=docProps/custom.xml><?xml version="1.0" encoding="utf-8"?>
<Properties xmlns="http://schemas.openxmlformats.org/officeDocument/2006/custom-properties" xmlns:vt="http://schemas.openxmlformats.org/officeDocument/2006/docPropsVTypes"/>
</file>